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39F71" w14:textId="242DA7F2" w:rsidR="007B2A72" w:rsidRPr="00A77400" w:rsidRDefault="007B2A72" w:rsidP="007B2A72">
      <w:pPr>
        <w:rPr>
          <w:rFonts w:cs="Arial"/>
          <w:bCs/>
          <w:color w:val="000000" w:themeColor="text1"/>
          <w:szCs w:val="24"/>
        </w:rPr>
      </w:pPr>
      <w:r>
        <w:rPr>
          <w:rFonts w:cs="Arial"/>
          <w:b/>
          <w:color w:val="000000" w:themeColor="text1"/>
          <w:sz w:val="36"/>
          <w:szCs w:val="36"/>
        </w:rPr>
        <w:t>Collaboration</w:t>
      </w:r>
      <w:r w:rsidRPr="004F1B36">
        <w:rPr>
          <w:rFonts w:cs="Arial"/>
          <w:b/>
          <w:color w:val="000000" w:themeColor="text1"/>
          <w:sz w:val="36"/>
          <w:szCs w:val="36"/>
        </w:rPr>
        <w:t xml:space="preserve"> Assessment</w:t>
      </w:r>
      <w:r w:rsidR="00A77400">
        <w:rPr>
          <w:rFonts w:cs="Arial"/>
          <w:b/>
          <w:color w:val="000000" w:themeColor="text1"/>
          <w:sz w:val="36"/>
          <w:szCs w:val="36"/>
        </w:rPr>
        <w:t xml:space="preserve"> </w:t>
      </w:r>
      <w:r w:rsidR="00A77400" w:rsidRPr="00A77400">
        <w:rPr>
          <w:rFonts w:cs="Arial"/>
          <w:bCs/>
          <w:color w:val="000000" w:themeColor="text1"/>
          <w:szCs w:val="24"/>
        </w:rPr>
        <w:t>(self, teammates, and teacher)</w:t>
      </w:r>
    </w:p>
    <w:p w14:paraId="2F18B8D9" w14:textId="00B191FF" w:rsidR="007B2A72" w:rsidRDefault="007B2A72" w:rsidP="007B2A72">
      <w:pPr>
        <w:pStyle w:val="BodyText"/>
        <w:spacing w:before="120"/>
        <w:jc w:val="both"/>
        <w:rPr>
          <w:rFonts w:cs="Arial"/>
          <w:sz w:val="20"/>
        </w:rPr>
      </w:pPr>
      <w:r w:rsidRPr="004F1B36">
        <w:rPr>
          <w:rFonts w:cs="Arial"/>
          <w:sz w:val="20"/>
        </w:rPr>
        <w:t xml:space="preserve">Each team member is required to complete an assessment for each member of the team, including themselves.  </w:t>
      </w:r>
      <w:r w:rsidR="009F6802">
        <w:rPr>
          <w:rFonts w:cs="Arial"/>
          <w:sz w:val="20"/>
        </w:rPr>
        <w:t xml:space="preserve">Use the ratings </w:t>
      </w:r>
      <w:r w:rsidR="009D502B">
        <w:rPr>
          <w:rFonts w:cs="Arial"/>
          <w:sz w:val="20"/>
        </w:rPr>
        <w:t>guide</w:t>
      </w:r>
      <w:r w:rsidR="009F6802">
        <w:rPr>
          <w:rFonts w:cs="Arial"/>
          <w:sz w:val="20"/>
        </w:rPr>
        <w:t xml:space="preserve"> on the next page to help. </w:t>
      </w:r>
      <w:r>
        <w:rPr>
          <w:rFonts w:cs="Arial"/>
          <w:sz w:val="20"/>
        </w:rPr>
        <w:t xml:space="preserve">This assessment </w:t>
      </w:r>
      <w:r w:rsidRPr="004F1B36">
        <w:rPr>
          <w:rFonts w:cs="Arial"/>
          <w:sz w:val="20"/>
        </w:rPr>
        <w:t>is due on the last day of the PBL.</w:t>
      </w:r>
    </w:p>
    <w:p w14:paraId="59404521" w14:textId="77777777" w:rsidR="007B2A72" w:rsidRPr="004F1B36" w:rsidRDefault="007B2A72" w:rsidP="007B2A72">
      <w:pPr>
        <w:pStyle w:val="BodyText"/>
        <w:spacing w:before="120"/>
        <w:jc w:val="both"/>
        <w:rPr>
          <w:rFonts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36"/>
        <w:gridCol w:w="1214"/>
      </w:tblGrid>
      <w:tr w:rsidR="007B2A72" w:rsidRPr="004F1B36" w14:paraId="3788C529" w14:textId="77777777" w:rsidTr="00B16EEE">
        <w:trPr>
          <w:cantSplit/>
          <w:trHeight w:val="452"/>
        </w:trPr>
        <w:tc>
          <w:tcPr>
            <w:tcW w:w="9576" w:type="dxa"/>
            <w:gridSpan w:val="2"/>
            <w:shd w:val="clear" w:color="auto" w:fill="D0CECE" w:themeFill="background2" w:themeFillShade="E6"/>
            <w:vAlign w:val="center"/>
          </w:tcPr>
          <w:p w14:paraId="62782DFA" w14:textId="77777777" w:rsidR="007B2A72" w:rsidRPr="004F1B36" w:rsidRDefault="007B2A72" w:rsidP="0095530F">
            <w:pPr>
              <w:pStyle w:val="Heading9"/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Self Assessment as Team Member</w:t>
            </w:r>
          </w:p>
        </w:tc>
      </w:tr>
      <w:tr w:rsidR="007B2A72" w:rsidRPr="004F1B36" w14:paraId="4E6C5570" w14:textId="77777777" w:rsidTr="0095530F">
        <w:trPr>
          <w:cantSplit/>
          <w:trHeight w:val="452"/>
        </w:trPr>
        <w:tc>
          <w:tcPr>
            <w:tcW w:w="9576" w:type="dxa"/>
            <w:gridSpan w:val="2"/>
            <w:vAlign w:val="center"/>
          </w:tcPr>
          <w:p w14:paraId="15007A9B" w14:textId="3383B24B" w:rsidR="007B2A72" w:rsidRPr="004F1B36" w:rsidRDefault="00A77400" w:rsidP="0095530F">
            <w:pPr>
              <w:pStyle w:val="Header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Your </w:t>
            </w:r>
            <w:r w:rsidR="007B2A72" w:rsidRPr="004F1B36">
              <w:rPr>
                <w:rFonts w:cs="Arial"/>
                <w:sz w:val="20"/>
              </w:rPr>
              <w:t>name:</w:t>
            </w:r>
          </w:p>
        </w:tc>
      </w:tr>
      <w:tr w:rsidR="007B2A72" w:rsidRPr="004F1B36" w14:paraId="27F10D21" w14:textId="77777777" w:rsidTr="0095530F">
        <w:trPr>
          <w:trHeight w:val="452"/>
        </w:trPr>
        <w:tc>
          <w:tcPr>
            <w:tcW w:w="8336" w:type="dxa"/>
            <w:vAlign w:val="center"/>
          </w:tcPr>
          <w:p w14:paraId="2D168E51" w14:textId="77777777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Did I do everything I agreed to do for the team presentation?</w:t>
            </w:r>
          </w:p>
        </w:tc>
        <w:tc>
          <w:tcPr>
            <w:tcW w:w="1240" w:type="dxa"/>
            <w:vAlign w:val="center"/>
          </w:tcPr>
          <w:p w14:paraId="555E9117" w14:textId="2176937B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0A127F84" w14:textId="77777777" w:rsidTr="0095530F">
        <w:trPr>
          <w:trHeight w:val="452"/>
        </w:trPr>
        <w:tc>
          <w:tcPr>
            <w:tcW w:w="8336" w:type="dxa"/>
            <w:vAlign w:val="center"/>
          </w:tcPr>
          <w:p w14:paraId="6591626F" w14:textId="77777777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How would I rate the quality of my work?</w:t>
            </w:r>
          </w:p>
        </w:tc>
        <w:tc>
          <w:tcPr>
            <w:tcW w:w="1240" w:type="dxa"/>
            <w:vAlign w:val="center"/>
          </w:tcPr>
          <w:p w14:paraId="157A260D" w14:textId="167868BF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0F5DA738" w14:textId="77777777" w:rsidTr="0095530F">
        <w:trPr>
          <w:trHeight w:val="452"/>
        </w:trPr>
        <w:tc>
          <w:tcPr>
            <w:tcW w:w="8336" w:type="dxa"/>
            <w:vAlign w:val="center"/>
          </w:tcPr>
          <w:p w14:paraId="02B2A6AD" w14:textId="77777777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Was I a good team player?  Did I listen to everyone’s ideas, share my own, and support everyone’s efforts?</w:t>
            </w:r>
          </w:p>
        </w:tc>
        <w:tc>
          <w:tcPr>
            <w:tcW w:w="1240" w:type="dxa"/>
            <w:vAlign w:val="center"/>
          </w:tcPr>
          <w:p w14:paraId="1AB0E569" w14:textId="3B5E1117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</w:tbl>
    <w:p w14:paraId="16E4D10F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  <w:r w:rsidRPr="004F1B36">
        <w:rPr>
          <w:rFonts w:cs="Arial"/>
          <w:b/>
          <w:sz w:val="20"/>
        </w:rPr>
        <w:t>Comments:</w:t>
      </w:r>
    </w:p>
    <w:p w14:paraId="6334EB63" w14:textId="11A8DB7B" w:rsidR="007B2A72" w:rsidRDefault="007B2A72" w:rsidP="007B2A72">
      <w:pPr>
        <w:spacing w:before="60" w:after="60"/>
        <w:rPr>
          <w:rFonts w:cs="Arial"/>
          <w:b/>
          <w:sz w:val="20"/>
        </w:rPr>
      </w:pPr>
    </w:p>
    <w:p w14:paraId="15F8C505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</w:p>
    <w:p w14:paraId="003724FD" w14:textId="77777777" w:rsidR="007B2A72" w:rsidRPr="004F1B36" w:rsidRDefault="007B2A72" w:rsidP="007B2A72">
      <w:pPr>
        <w:spacing w:before="60" w:after="60"/>
        <w:rPr>
          <w:rFonts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36"/>
        <w:gridCol w:w="1214"/>
      </w:tblGrid>
      <w:tr w:rsidR="007B2A72" w:rsidRPr="004F1B36" w14:paraId="3A19B241" w14:textId="77777777" w:rsidTr="00B16EEE">
        <w:trPr>
          <w:cantSplit/>
          <w:trHeight w:val="473"/>
        </w:trPr>
        <w:tc>
          <w:tcPr>
            <w:tcW w:w="9576" w:type="dxa"/>
            <w:gridSpan w:val="2"/>
            <w:shd w:val="clear" w:color="auto" w:fill="D0CECE" w:themeFill="background2" w:themeFillShade="E6"/>
            <w:vAlign w:val="center"/>
          </w:tcPr>
          <w:p w14:paraId="5E92A03A" w14:textId="77777777" w:rsidR="007B2A72" w:rsidRPr="004F1B36" w:rsidRDefault="007B2A72" w:rsidP="0095530F">
            <w:pPr>
              <w:pStyle w:val="Heading9"/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Team Member Assessment</w:t>
            </w:r>
          </w:p>
        </w:tc>
      </w:tr>
      <w:tr w:rsidR="007B2A72" w:rsidRPr="004F1B36" w14:paraId="311D3345" w14:textId="77777777" w:rsidTr="0095530F">
        <w:trPr>
          <w:cantSplit/>
          <w:trHeight w:val="473"/>
        </w:trPr>
        <w:tc>
          <w:tcPr>
            <w:tcW w:w="9576" w:type="dxa"/>
            <w:gridSpan w:val="2"/>
            <w:vAlign w:val="center"/>
          </w:tcPr>
          <w:p w14:paraId="06D84008" w14:textId="3BCE8301" w:rsidR="007B2A72" w:rsidRPr="004F1B36" w:rsidRDefault="00B16EEE" w:rsidP="0095530F">
            <w:pPr>
              <w:pStyle w:val="Header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our t</w:t>
            </w:r>
            <w:r w:rsidR="007B2A72" w:rsidRPr="004F1B36">
              <w:rPr>
                <w:rFonts w:cs="Arial"/>
                <w:sz w:val="20"/>
              </w:rPr>
              <w:t>eam member’s name:</w:t>
            </w:r>
          </w:p>
        </w:tc>
      </w:tr>
      <w:tr w:rsidR="007B2A72" w:rsidRPr="004F1B36" w14:paraId="03C76E65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4844B907" w14:textId="485D037E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Did </w:t>
            </w:r>
            <w:r w:rsidR="00B16EEE">
              <w:rPr>
                <w:rFonts w:cs="Arial"/>
                <w:sz w:val="20"/>
              </w:rPr>
              <w:t>they</w:t>
            </w:r>
            <w:r w:rsidRPr="004F1B36">
              <w:rPr>
                <w:rFonts w:cs="Arial"/>
                <w:sz w:val="20"/>
              </w:rPr>
              <w:t xml:space="preserve"> do everything they agreed to do for the team presentation?</w:t>
            </w:r>
          </w:p>
        </w:tc>
        <w:tc>
          <w:tcPr>
            <w:tcW w:w="1240" w:type="dxa"/>
            <w:vAlign w:val="center"/>
          </w:tcPr>
          <w:p w14:paraId="0F7B2F04" w14:textId="1723C232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61B68261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14E2C62D" w14:textId="77777777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How would I rate the quality of their work?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vAlign w:val="center"/>
          </w:tcPr>
          <w:p w14:paraId="5AD969A3" w14:textId="42338B8D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5187A44C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31B4C038" w14:textId="754E4919" w:rsidR="007B2A72" w:rsidRPr="004F1B36" w:rsidRDefault="00B16EEE" w:rsidP="0095530F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re they</w:t>
            </w:r>
            <w:r w:rsidRPr="004F1B36">
              <w:rPr>
                <w:rFonts w:cs="Arial"/>
                <w:sz w:val="20"/>
              </w:rPr>
              <w:t xml:space="preserve"> a good team player?  </w:t>
            </w:r>
            <w:r w:rsidR="007B2A72" w:rsidRPr="004F1B36">
              <w:rPr>
                <w:rFonts w:cs="Arial"/>
                <w:sz w:val="20"/>
              </w:rPr>
              <w:t xml:space="preserve">Did they listen to everyone’s ideas, share their own, and support everyone’s efforts? 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vAlign w:val="center"/>
          </w:tcPr>
          <w:p w14:paraId="7E3EFD48" w14:textId="3BB58C88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</w:tbl>
    <w:p w14:paraId="5BB6DC3D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  <w:r w:rsidRPr="004F1B36">
        <w:rPr>
          <w:rFonts w:cs="Arial"/>
          <w:b/>
          <w:sz w:val="20"/>
        </w:rPr>
        <w:t>Comments:</w:t>
      </w:r>
    </w:p>
    <w:p w14:paraId="112BE7D4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</w:p>
    <w:p w14:paraId="5C69776C" w14:textId="77777777" w:rsidR="007B2A72" w:rsidRPr="004F1B36" w:rsidRDefault="007B2A72" w:rsidP="007B2A72">
      <w:pPr>
        <w:spacing w:before="60" w:after="60"/>
        <w:rPr>
          <w:rFonts w:cs="Arial"/>
          <w:sz w:val="20"/>
        </w:rPr>
      </w:pPr>
    </w:p>
    <w:p w14:paraId="5517480B" w14:textId="77777777" w:rsidR="007B2A72" w:rsidRPr="004F1B36" w:rsidRDefault="007B2A72" w:rsidP="007B2A72">
      <w:pPr>
        <w:spacing w:before="60" w:after="60"/>
        <w:rPr>
          <w:rFonts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36"/>
        <w:gridCol w:w="1214"/>
      </w:tblGrid>
      <w:tr w:rsidR="007B2A72" w:rsidRPr="004F1B36" w14:paraId="501BF2FF" w14:textId="77777777" w:rsidTr="00B16EEE">
        <w:trPr>
          <w:cantSplit/>
          <w:trHeight w:val="473"/>
        </w:trPr>
        <w:tc>
          <w:tcPr>
            <w:tcW w:w="9576" w:type="dxa"/>
            <w:gridSpan w:val="2"/>
            <w:shd w:val="clear" w:color="auto" w:fill="D0CECE" w:themeFill="background2" w:themeFillShade="E6"/>
            <w:vAlign w:val="center"/>
          </w:tcPr>
          <w:p w14:paraId="7933B7B7" w14:textId="77777777" w:rsidR="007B2A72" w:rsidRPr="004F1B36" w:rsidRDefault="007B2A72" w:rsidP="0095530F">
            <w:pPr>
              <w:pStyle w:val="Heading9"/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Team Member Assessment</w:t>
            </w:r>
          </w:p>
        </w:tc>
      </w:tr>
      <w:tr w:rsidR="007B2A72" w:rsidRPr="004F1B36" w14:paraId="27E8DD82" w14:textId="77777777" w:rsidTr="0095530F">
        <w:trPr>
          <w:cantSplit/>
          <w:trHeight w:val="473"/>
        </w:trPr>
        <w:tc>
          <w:tcPr>
            <w:tcW w:w="9576" w:type="dxa"/>
            <w:gridSpan w:val="2"/>
            <w:vAlign w:val="center"/>
          </w:tcPr>
          <w:p w14:paraId="5B4602DE" w14:textId="70CB7BDF" w:rsidR="007B2A72" w:rsidRPr="004F1B36" w:rsidRDefault="00B16EEE" w:rsidP="0095530F">
            <w:pPr>
              <w:pStyle w:val="Header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our t</w:t>
            </w:r>
            <w:r w:rsidRPr="004F1B36">
              <w:rPr>
                <w:rFonts w:cs="Arial"/>
                <w:sz w:val="20"/>
              </w:rPr>
              <w:t>eam member’s name:</w:t>
            </w:r>
          </w:p>
        </w:tc>
      </w:tr>
      <w:tr w:rsidR="007B2A72" w:rsidRPr="004F1B36" w14:paraId="2EDB1BA1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2B869C6B" w14:textId="1220C19F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Did </w:t>
            </w:r>
            <w:r w:rsidR="00B16EEE">
              <w:rPr>
                <w:rFonts w:cs="Arial"/>
                <w:sz w:val="20"/>
              </w:rPr>
              <w:t>they</w:t>
            </w:r>
            <w:r w:rsidRPr="004F1B36">
              <w:rPr>
                <w:rFonts w:cs="Arial"/>
                <w:sz w:val="20"/>
              </w:rPr>
              <w:t xml:space="preserve"> do everything they agreed to do for the team presentation?</w:t>
            </w:r>
          </w:p>
        </w:tc>
        <w:tc>
          <w:tcPr>
            <w:tcW w:w="1240" w:type="dxa"/>
            <w:vAlign w:val="center"/>
          </w:tcPr>
          <w:p w14:paraId="662B86B1" w14:textId="436436F7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0CD506CE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26BFB579" w14:textId="77777777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How would I rate the quality of their work?</w:t>
            </w:r>
          </w:p>
        </w:tc>
        <w:tc>
          <w:tcPr>
            <w:tcW w:w="1240" w:type="dxa"/>
            <w:vAlign w:val="center"/>
          </w:tcPr>
          <w:p w14:paraId="23A1AF76" w14:textId="0FC8E22D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4DFFC590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6372C481" w14:textId="5600EC7E" w:rsidR="007B2A72" w:rsidRPr="004F1B36" w:rsidRDefault="00B16EEE" w:rsidP="0095530F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re they</w:t>
            </w:r>
            <w:r w:rsidRPr="004F1B36">
              <w:rPr>
                <w:rFonts w:cs="Arial"/>
                <w:sz w:val="20"/>
              </w:rPr>
              <w:t xml:space="preserve"> a good team player?  </w:t>
            </w:r>
            <w:r w:rsidR="007B2A72" w:rsidRPr="004F1B36">
              <w:rPr>
                <w:rFonts w:cs="Arial"/>
                <w:sz w:val="20"/>
              </w:rPr>
              <w:t>Did they listen to everyone’s ideas, share their own, and support everyone’s efforts?</w:t>
            </w:r>
          </w:p>
        </w:tc>
        <w:tc>
          <w:tcPr>
            <w:tcW w:w="1240" w:type="dxa"/>
            <w:vAlign w:val="center"/>
          </w:tcPr>
          <w:p w14:paraId="44E9877E" w14:textId="2550F26E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</w:tbl>
    <w:p w14:paraId="684B0884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  <w:r w:rsidRPr="004F1B36">
        <w:rPr>
          <w:rFonts w:cs="Arial"/>
          <w:b/>
          <w:sz w:val="20"/>
        </w:rPr>
        <w:t>Comments:</w:t>
      </w:r>
    </w:p>
    <w:p w14:paraId="21929CAD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</w:p>
    <w:p w14:paraId="109161D5" w14:textId="77777777" w:rsidR="007B2A72" w:rsidRPr="004F1B36" w:rsidRDefault="007B2A72" w:rsidP="007B2A72">
      <w:pPr>
        <w:spacing w:before="60" w:after="60"/>
        <w:rPr>
          <w:rFonts w:cs="Arial"/>
          <w:sz w:val="20"/>
        </w:rPr>
      </w:pPr>
    </w:p>
    <w:p w14:paraId="3462D8B5" w14:textId="77777777" w:rsidR="007B2A72" w:rsidRPr="004F1B36" w:rsidRDefault="007B2A72" w:rsidP="007B2A72">
      <w:pPr>
        <w:spacing w:before="60" w:after="60"/>
        <w:rPr>
          <w:rFonts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36"/>
        <w:gridCol w:w="1214"/>
      </w:tblGrid>
      <w:tr w:rsidR="007B2A72" w:rsidRPr="004F1B36" w14:paraId="2B9B7B6B" w14:textId="77777777" w:rsidTr="00B16EEE">
        <w:trPr>
          <w:cantSplit/>
          <w:trHeight w:val="473"/>
        </w:trPr>
        <w:tc>
          <w:tcPr>
            <w:tcW w:w="9576" w:type="dxa"/>
            <w:gridSpan w:val="2"/>
            <w:shd w:val="clear" w:color="auto" w:fill="D0CECE" w:themeFill="background2" w:themeFillShade="E6"/>
            <w:vAlign w:val="center"/>
          </w:tcPr>
          <w:p w14:paraId="4F2077A9" w14:textId="77777777" w:rsidR="007B2A72" w:rsidRPr="004F1B36" w:rsidRDefault="007B2A72" w:rsidP="0095530F">
            <w:pPr>
              <w:pStyle w:val="Heading9"/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lastRenderedPageBreak/>
              <w:t>Team Member Assessment</w:t>
            </w:r>
          </w:p>
        </w:tc>
      </w:tr>
      <w:tr w:rsidR="007B2A72" w:rsidRPr="004F1B36" w14:paraId="05FB93FF" w14:textId="77777777" w:rsidTr="0095530F">
        <w:trPr>
          <w:cantSplit/>
          <w:trHeight w:val="473"/>
        </w:trPr>
        <w:tc>
          <w:tcPr>
            <w:tcW w:w="9576" w:type="dxa"/>
            <w:gridSpan w:val="2"/>
            <w:vAlign w:val="center"/>
          </w:tcPr>
          <w:p w14:paraId="06DA765D" w14:textId="373A9670" w:rsidR="007B2A72" w:rsidRPr="004F1B36" w:rsidRDefault="00B16EEE" w:rsidP="0095530F">
            <w:pPr>
              <w:pStyle w:val="Header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Your t</w:t>
            </w:r>
            <w:r w:rsidRPr="004F1B36">
              <w:rPr>
                <w:rFonts w:cs="Arial"/>
                <w:sz w:val="20"/>
              </w:rPr>
              <w:t>eam member’s name:</w:t>
            </w:r>
          </w:p>
        </w:tc>
      </w:tr>
      <w:tr w:rsidR="007B2A72" w:rsidRPr="004F1B36" w14:paraId="57D26C99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1F6958AF" w14:textId="73A74140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Did </w:t>
            </w:r>
            <w:r w:rsidR="00B16EEE">
              <w:rPr>
                <w:rFonts w:cs="Arial"/>
                <w:sz w:val="20"/>
              </w:rPr>
              <w:t>they</w:t>
            </w:r>
            <w:r w:rsidRPr="004F1B36">
              <w:rPr>
                <w:rFonts w:cs="Arial"/>
                <w:sz w:val="20"/>
              </w:rPr>
              <w:t xml:space="preserve"> do everything they agreed to do for the team presentation?</w:t>
            </w:r>
          </w:p>
        </w:tc>
        <w:tc>
          <w:tcPr>
            <w:tcW w:w="1240" w:type="dxa"/>
            <w:vAlign w:val="center"/>
          </w:tcPr>
          <w:p w14:paraId="277BEA26" w14:textId="6A2B49DA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587BBE67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3E9D1DA5" w14:textId="77777777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How would I rate the quality of their work?</w:t>
            </w:r>
          </w:p>
        </w:tc>
        <w:tc>
          <w:tcPr>
            <w:tcW w:w="1240" w:type="dxa"/>
            <w:vAlign w:val="center"/>
          </w:tcPr>
          <w:p w14:paraId="2C872AA5" w14:textId="09051598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5E72E93E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1E4453AE" w14:textId="1954D024" w:rsidR="007B2A72" w:rsidRPr="004F1B36" w:rsidRDefault="00B16EEE" w:rsidP="0095530F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re they</w:t>
            </w:r>
            <w:r w:rsidRPr="004F1B36">
              <w:rPr>
                <w:rFonts w:cs="Arial"/>
                <w:sz w:val="20"/>
              </w:rPr>
              <w:t xml:space="preserve"> a good team player?  </w:t>
            </w:r>
            <w:r w:rsidR="007B2A72" w:rsidRPr="004F1B36">
              <w:rPr>
                <w:rFonts w:cs="Arial"/>
                <w:sz w:val="20"/>
              </w:rPr>
              <w:t xml:space="preserve">Did they listen to everyone’s ideas, share their own, and support everyone’s efforts? </w:t>
            </w:r>
          </w:p>
        </w:tc>
        <w:tc>
          <w:tcPr>
            <w:tcW w:w="1240" w:type="dxa"/>
            <w:vAlign w:val="center"/>
          </w:tcPr>
          <w:p w14:paraId="3E4B0105" w14:textId="3BB68C8F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</w:tbl>
    <w:p w14:paraId="796AD3D9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  <w:r w:rsidRPr="004F1B36">
        <w:rPr>
          <w:rFonts w:cs="Arial"/>
          <w:b/>
          <w:sz w:val="20"/>
        </w:rPr>
        <w:t>Comments:</w:t>
      </w:r>
    </w:p>
    <w:p w14:paraId="124E345B" w14:textId="03AB014D" w:rsidR="007B2A72" w:rsidRDefault="007B2A72" w:rsidP="007B2A72">
      <w:pPr>
        <w:spacing w:before="60" w:after="60"/>
        <w:rPr>
          <w:rFonts w:cs="Arial"/>
          <w:b/>
          <w:sz w:val="20"/>
        </w:rPr>
      </w:pPr>
    </w:p>
    <w:p w14:paraId="525D8817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</w:p>
    <w:p w14:paraId="5D3B38BC" w14:textId="77777777" w:rsidR="007B2A72" w:rsidRPr="004F1B36" w:rsidRDefault="007B2A72" w:rsidP="007B2A72">
      <w:pPr>
        <w:spacing w:before="60" w:after="60"/>
        <w:rPr>
          <w:rFonts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36"/>
        <w:gridCol w:w="1214"/>
      </w:tblGrid>
      <w:tr w:rsidR="007B2A72" w:rsidRPr="004F1B36" w14:paraId="4629BA10" w14:textId="77777777" w:rsidTr="00B16EEE">
        <w:trPr>
          <w:cantSplit/>
          <w:trHeight w:val="473"/>
        </w:trPr>
        <w:tc>
          <w:tcPr>
            <w:tcW w:w="9576" w:type="dxa"/>
            <w:gridSpan w:val="2"/>
            <w:shd w:val="clear" w:color="auto" w:fill="D0CECE" w:themeFill="background2" w:themeFillShade="E6"/>
            <w:vAlign w:val="center"/>
          </w:tcPr>
          <w:p w14:paraId="43FC6E8C" w14:textId="77777777" w:rsidR="007B2A72" w:rsidRPr="004F1B36" w:rsidRDefault="007B2A72" w:rsidP="0095530F">
            <w:pPr>
              <w:pStyle w:val="Heading9"/>
              <w:spacing w:before="60" w:after="60"/>
              <w:rPr>
                <w:rFonts w:ascii="Arial" w:hAnsi="Arial" w:cs="Arial"/>
                <w:sz w:val="20"/>
              </w:rPr>
            </w:pPr>
            <w:r w:rsidRPr="004F1B36">
              <w:rPr>
                <w:rFonts w:ascii="Arial" w:hAnsi="Arial" w:cs="Arial"/>
                <w:sz w:val="20"/>
              </w:rPr>
              <w:t>Teacher's Assessment</w:t>
            </w:r>
          </w:p>
        </w:tc>
      </w:tr>
      <w:tr w:rsidR="007B2A72" w:rsidRPr="004F1B36" w14:paraId="74B57C14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49D3E369" w14:textId="66EC5ADF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Did </w:t>
            </w:r>
            <w:r w:rsidR="00B16EEE">
              <w:rPr>
                <w:rFonts w:cs="Arial"/>
                <w:sz w:val="20"/>
              </w:rPr>
              <w:t>they</w:t>
            </w:r>
            <w:r w:rsidRPr="004F1B36">
              <w:rPr>
                <w:rFonts w:cs="Arial"/>
                <w:sz w:val="20"/>
              </w:rPr>
              <w:t xml:space="preserve"> do everything they agreed to do for the team presentation?</w:t>
            </w:r>
          </w:p>
        </w:tc>
        <w:tc>
          <w:tcPr>
            <w:tcW w:w="1240" w:type="dxa"/>
            <w:vAlign w:val="center"/>
          </w:tcPr>
          <w:p w14:paraId="60C806B0" w14:textId="2AD2B74B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319C8162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71660BEA" w14:textId="77777777" w:rsidR="007B2A72" w:rsidRPr="004F1B36" w:rsidRDefault="007B2A7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How would I rate the quality of their work?</w:t>
            </w:r>
          </w:p>
        </w:tc>
        <w:tc>
          <w:tcPr>
            <w:tcW w:w="1240" w:type="dxa"/>
            <w:vAlign w:val="center"/>
          </w:tcPr>
          <w:p w14:paraId="72E40B90" w14:textId="403FE23C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  <w:tr w:rsidR="007B2A72" w:rsidRPr="004F1B36" w14:paraId="3769D600" w14:textId="77777777" w:rsidTr="0095530F">
        <w:trPr>
          <w:trHeight w:val="473"/>
        </w:trPr>
        <w:tc>
          <w:tcPr>
            <w:tcW w:w="8336" w:type="dxa"/>
            <w:vAlign w:val="center"/>
          </w:tcPr>
          <w:p w14:paraId="5C1C5FFF" w14:textId="2F890C51" w:rsidR="007B2A72" w:rsidRPr="004F1B36" w:rsidRDefault="00B16EEE" w:rsidP="0095530F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re they</w:t>
            </w:r>
            <w:r w:rsidR="007B2A72" w:rsidRPr="004F1B36">
              <w:rPr>
                <w:rFonts w:cs="Arial"/>
                <w:sz w:val="20"/>
              </w:rPr>
              <w:t xml:space="preserve"> a good team player?  Did they listen to everyone’s ideas, share their own, and support everyone’s efforts?</w:t>
            </w:r>
          </w:p>
        </w:tc>
        <w:tc>
          <w:tcPr>
            <w:tcW w:w="1240" w:type="dxa"/>
            <w:vAlign w:val="center"/>
          </w:tcPr>
          <w:p w14:paraId="479B99D8" w14:textId="66FE6E8B" w:rsidR="007B2A72" w:rsidRPr="004F1B36" w:rsidRDefault="007B2A72" w:rsidP="0095530F">
            <w:pPr>
              <w:spacing w:before="60" w:after="60"/>
              <w:rPr>
                <w:rFonts w:cs="Arial"/>
                <w:szCs w:val="24"/>
              </w:rPr>
            </w:pPr>
            <w:r w:rsidRPr="004F1B36">
              <w:rPr>
                <w:rFonts w:cs="Arial"/>
                <w:szCs w:val="24"/>
              </w:rPr>
              <w:t xml:space="preserve">          / </w:t>
            </w:r>
            <w:r w:rsidR="009F6802">
              <w:rPr>
                <w:rFonts w:cs="Arial"/>
                <w:szCs w:val="24"/>
              </w:rPr>
              <w:t>3</w:t>
            </w:r>
          </w:p>
        </w:tc>
      </w:tr>
    </w:tbl>
    <w:p w14:paraId="7243925E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  <w:r w:rsidRPr="004F1B36">
        <w:rPr>
          <w:rFonts w:cs="Arial"/>
          <w:b/>
          <w:sz w:val="20"/>
        </w:rPr>
        <w:t>Comments:</w:t>
      </w:r>
    </w:p>
    <w:p w14:paraId="25530E38" w14:textId="77777777" w:rsidR="007B2A72" w:rsidRPr="004F1B36" w:rsidRDefault="007B2A72" w:rsidP="007B2A72">
      <w:pPr>
        <w:spacing w:before="60" w:after="60"/>
        <w:rPr>
          <w:rFonts w:cs="Arial"/>
          <w:b/>
          <w:sz w:val="20"/>
        </w:rPr>
      </w:pPr>
    </w:p>
    <w:p w14:paraId="7E554DBC" w14:textId="693ABF22" w:rsidR="007B2A72" w:rsidRDefault="007B2A72" w:rsidP="007B2A72">
      <w:pPr>
        <w:spacing w:before="60" w:after="60"/>
        <w:rPr>
          <w:rFonts w:cs="Arial"/>
          <w:sz w:val="20"/>
        </w:rPr>
      </w:pPr>
    </w:p>
    <w:p w14:paraId="0DC360F5" w14:textId="1B6B562C" w:rsidR="007B2A72" w:rsidRDefault="007B2A72" w:rsidP="007B2A72">
      <w:pPr>
        <w:spacing w:before="60" w:after="60"/>
        <w:rPr>
          <w:rFonts w:cs="Arial"/>
          <w:sz w:val="20"/>
        </w:rPr>
      </w:pPr>
    </w:p>
    <w:p w14:paraId="71936C2B" w14:textId="3FA9A68E" w:rsidR="007B2A72" w:rsidRDefault="007B2A72" w:rsidP="007B2A72">
      <w:pPr>
        <w:spacing w:before="60" w:after="60"/>
        <w:rPr>
          <w:rFonts w:cs="Arial"/>
          <w:sz w:val="20"/>
        </w:rPr>
      </w:pPr>
    </w:p>
    <w:p w14:paraId="6A677604" w14:textId="1E276EE4" w:rsidR="007B2A72" w:rsidRDefault="007B2A72" w:rsidP="007B2A72">
      <w:pPr>
        <w:spacing w:before="60" w:after="60"/>
        <w:rPr>
          <w:rFonts w:cs="Arial"/>
          <w:sz w:val="20"/>
        </w:rPr>
      </w:pPr>
    </w:p>
    <w:p w14:paraId="69D5E8D5" w14:textId="4E522292" w:rsidR="007B2A72" w:rsidRDefault="007B2A72" w:rsidP="007B2A72">
      <w:pPr>
        <w:spacing w:before="60" w:after="60"/>
        <w:rPr>
          <w:rFonts w:cs="Arial"/>
          <w:sz w:val="20"/>
        </w:rPr>
      </w:pPr>
    </w:p>
    <w:p w14:paraId="29942BDF" w14:textId="77777777" w:rsidR="007B2A72" w:rsidRPr="004F1B36" w:rsidRDefault="007B2A72" w:rsidP="007B2A72">
      <w:pPr>
        <w:spacing w:before="120" w:after="120"/>
        <w:rPr>
          <w:rFonts w:cs="Arial"/>
          <w:sz w:val="20"/>
        </w:rPr>
      </w:pPr>
    </w:p>
    <w:p w14:paraId="3463C62E" w14:textId="021386AB" w:rsidR="007B2A72" w:rsidRPr="004F1B36" w:rsidRDefault="007B2A72" w:rsidP="007B2A72">
      <w:pPr>
        <w:spacing w:before="120" w:after="120"/>
        <w:ind w:left="3600" w:firstLine="720"/>
        <w:jc w:val="center"/>
        <w:rPr>
          <w:rFonts w:cs="Arial"/>
          <w:b/>
          <w:sz w:val="28"/>
          <w:szCs w:val="28"/>
        </w:rPr>
      </w:pPr>
      <w:r w:rsidRPr="004F1B36">
        <w:rPr>
          <w:rFonts w:cs="Arial"/>
          <w:b/>
          <w:sz w:val="28"/>
          <w:szCs w:val="28"/>
        </w:rPr>
        <w:t xml:space="preserve">Total Score:          / </w:t>
      </w:r>
      <w:r w:rsidR="009F6802">
        <w:rPr>
          <w:rFonts w:cs="Arial"/>
          <w:b/>
          <w:sz w:val="28"/>
          <w:szCs w:val="28"/>
        </w:rPr>
        <w:t>45</w:t>
      </w:r>
      <w:r w:rsidRPr="004F1B36">
        <w:rPr>
          <w:rFonts w:cs="Arial"/>
          <w:b/>
          <w:sz w:val="28"/>
          <w:szCs w:val="28"/>
        </w:rPr>
        <w:t xml:space="preserve">  =       / 2</w:t>
      </w:r>
      <w:r>
        <w:rPr>
          <w:rFonts w:cs="Arial"/>
          <w:b/>
          <w:sz w:val="28"/>
          <w:szCs w:val="28"/>
        </w:rPr>
        <w:t>0</w:t>
      </w:r>
    </w:p>
    <w:p w14:paraId="72B6A714" w14:textId="4D74E4DF" w:rsidR="007B2A72" w:rsidRPr="004F1B36" w:rsidRDefault="009F6802" w:rsidP="007B2A7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7D24FE" wp14:editId="1D7D9875">
                <wp:simplePos x="0" y="0"/>
                <wp:positionH relativeFrom="column">
                  <wp:posOffset>9525</wp:posOffset>
                </wp:positionH>
                <wp:positionV relativeFrom="paragraph">
                  <wp:posOffset>131445</wp:posOffset>
                </wp:positionV>
                <wp:extent cx="59626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2650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D70C1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0.35pt" to="470.2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" strokecolor="#4472c4 [3204]" strokeweight=".5pt">
                <v:stroke dashstyle="longDash" joinstyle="miter"/>
              </v:line>
            </w:pict>
          </mc:Fallback>
        </mc:AlternateContent>
      </w:r>
    </w:p>
    <w:p w14:paraId="64349855" w14:textId="4595DEB3" w:rsidR="007B2A72" w:rsidRPr="009D502B" w:rsidRDefault="009F6802" w:rsidP="007B2A72">
      <w:pPr>
        <w:rPr>
          <w:rFonts w:cs="Arial"/>
          <w:b/>
          <w:sz w:val="28"/>
          <w:szCs w:val="28"/>
        </w:rPr>
      </w:pPr>
      <w:r w:rsidRPr="009D502B">
        <w:rPr>
          <w:rFonts w:cs="Arial"/>
          <w:b/>
          <w:sz w:val="28"/>
          <w:szCs w:val="28"/>
        </w:rPr>
        <w:t>Ratings</w:t>
      </w:r>
      <w:r w:rsidR="009D502B">
        <w:rPr>
          <w:rFonts w:cs="Arial"/>
          <w:b/>
          <w:sz w:val="28"/>
          <w:szCs w:val="28"/>
        </w:rPr>
        <w:t xml:space="preserve"> Guide</w:t>
      </w:r>
    </w:p>
    <w:p w14:paraId="15F32734" w14:textId="2C33A7B8" w:rsidR="009F6802" w:rsidRDefault="009F6802" w:rsidP="007B2A72">
      <w:pPr>
        <w:rPr>
          <w:rFonts w:cs="Arial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80"/>
        <w:gridCol w:w="1392"/>
        <w:gridCol w:w="1393"/>
        <w:gridCol w:w="1392"/>
        <w:gridCol w:w="1393"/>
      </w:tblGrid>
      <w:tr w:rsidR="009F6802" w:rsidRPr="004F1B36" w14:paraId="1DC2CA8F" w14:textId="439889C3" w:rsidTr="009F6802">
        <w:trPr>
          <w:trHeight w:val="473"/>
        </w:trPr>
        <w:tc>
          <w:tcPr>
            <w:tcW w:w="3780" w:type="dxa"/>
            <w:tcBorders>
              <w:top w:val="nil"/>
              <w:left w:val="nil"/>
            </w:tcBorders>
            <w:vAlign w:val="center"/>
          </w:tcPr>
          <w:p w14:paraId="5485B8DA" w14:textId="77777777" w:rsidR="009F6802" w:rsidRPr="004F1B36" w:rsidRDefault="009F6802" w:rsidP="0095530F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392" w:type="dxa"/>
            <w:vAlign w:val="center"/>
          </w:tcPr>
          <w:p w14:paraId="29117503" w14:textId="3AC86406" w:rsidR="009F6802" w:rsidRPr="009F6802" w:rsidRDefault="009F6802" w:rsidP="009F6802">
            <w:pPr>
              <w:spacing w:before="60" w:after="60"/>
              <w:jc w:val="center"/>
              <w:rPr>
                <w:rFonts w:cs="Arial"/>
                <w:b/>
                <w:bCs/>
                <w:sz w:val="20"/>
              </w:rPr>
            </w:pPr>
            <w:r w:rsidRPr="009F6802">
              <w:rPr>
                <w:rFonts w:cs="Arial"/>
                <w:b/>
                <w:bCs/>
                <w:sz w:val="20"/>
              </w:rPr>
              <w:t>0</w:t>
            </w:r>
          </w:p>
        </w:tc>
        <w:tc>
          <w:tcPr>
            <w:tcW w:w="1393" w:type="dxa"/>
            <w:vAlign w:val="center"/>
          </w:tcPr>
          <w:p w14:paraId="535ED333" w14:textId="34B21BE3" w:rsidR="009F6802" w:rsidRPr="009F6802" w:rsidRDefault="009F6802" w:rsidP="009F6802">
            <w:pPr>
              <w:spacing w:before="60" w:after="60"/>
              <w:jc w:val="center"/>
              <w:rPr>
                <w:rFonts w:cs="Arial"/>
                <w:b/>
                <w:bCs/>
                <w:sz w:val="20"/>
              </w:rPr>
            </w:pPr>
            <w:r w:rsidRPr="009F6802">
              <w:rPr>
                <w:rFonts w:cs="Arial"/>
                <w:b/>
                <w:bCs/>
                <w:sz w:val="20"/>
              </w:rPr>
              <w:t>1</w:t>
            </w:r>
          </w:p>
        </w:tc>
        <w:tc>
          <w:tcPr>
            <w:tcW w:w="1392" w:type="dxa"/>
            <w:vAlign w:val="center"/>
          </w:tcPr>
          <w:p w14:paraId="099A6B86" w14:textId="2FE4A7E9" w:rsidR="009F6802" w:rsidRPr="009F6802" w:rsidRDefault="009F6802" w:rsidP="009F6802">
            <w:pPr>
              <w:spacing w:before="60" w:after="60"/>
              <w:jc w:val="center"/>
              <w:rPr>
                <w:rFonts w:cs="Arial"/>
                <w:b/>
                <w:bCs/>
                <w:sz w:val="20"/>
              </w:rPr>
            </w:pPr>
            <w:r w:rsidRPr="009F6802">
              <w:rPr>
                <w:rFonts w:cs="Arial"/>
                <w:b/>
                <w:bCs/>
                <w:sz w:val="20"/>
              </w:rPr>
              <w:t>2</w:t>
            </w:r>
          </w:p>
        </w:tc>
        <w:tc>
          <w:tcPr>
            <w:tcW w:w="1393" w:type="dxa"/>
            <w:vAlign w:val="center"/>
          </w:tcPr>
          <w:p w14:paraId="4DE9C552" w14:textId="720A6451" w:rsidR="009F6802" w:rsidRPr="009F6802" w:rsidRDefault="009F6802" w:rsidP="009F6802">
            <w:pPr>
              <w:spacing w:before="60" w:after="60"/>
              <w:jc w:val="center"/>
              <w:rPr>
                <w:rFonts w:cs="Arial"/>
                <w:b/>
                <w:bCs/>
                <w:sz w:val="20"/>
              </w:rPr>
            </w:pPr>
            <w:r w:rsidRPr="009F6802">
              <w:rPr>
                <w:rFonts w:cs="Arial"/>
                <w:b/>
                <w:bCs/>
                <w:sz w:val="20"/>
              </w:rPr>
              <w:t>3</w:t>
            </w:r>
          </w:p>
        </w:tc>
      </w:tr>
      <w:tr w:rsidR="009F6802" w:rsidRPr="004F1B36" w14:paraId="476C15FA" w14:textId="1C43BF92" w:rsidTr="009F6802">
        <w:trPr>
          <w:trHeight w:val="473"/>
        </w:trPr>
        <w:tc>
          <w:tcPr>
            <w:tcW w:w="3780" w:type="dxa"/>
            <w:vAlign w:val="center"/>
          </w:tcPr>
          <w:p w14:paraId="6783D415" w14:textId="77777777" w:rsidR="009F6802" w:rsidRPr="004F1B36" w:rsidRDefault="009F680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 xml:space="preserve">Did </w:t>
            </w:r>
            <w:r>
              <w:rPr>
                <w:rFonts w:cs="Arial"/>
                <w:sz w:val="20"/>
              </w:rPr>
              <w:t>they</w:t>
            </w:r>
            <w:r w:rsidRPr="004F1B36">
              <w:rPr>
                <w:rFonts w:cs="Arial"/>
                <w:sz w:val="20"/>
              </w:rPr>
              <w:t xml:space="preserve"> do everything they agreed to do for the team presentation?</w:t>
            </w:r>
          </w:p>
        </w:tc>
        <w:tc>
          <w:tcPr>
            <w:tcW w:w="1392" w:type="dxa"/>
            <w:vAlign w:val="center"/>
          </w:tcPr>
          <w:p w14:paraId="0B3FA637" w14:textId="2EF5A46C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ot at all</w:t>
            </w:r>
          </w:p>
        </w:tc>
        <w:tc>
          <w:tcPr>
            <w:tcW w:w="1393" w:type="dxa"/>
            <w:vAlign w:val="center"/>
          </w:tcPr>
          <w:p w14:paraId="609822FD" w14:textId="4C1916B2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Not quite </w:t>
            </w:r>
          </w:p>
        </w:tc>
        <w:tc>
          <w:tcPr>
            <w:tcW w:w="1392" w:type="dxa"/>
            <w:vAlign w:val="center"/>
          </w:tcPr>
          <w:p w14:paraId="3566CA01" w14:textId="64890E08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ostly</w:t>
            </w:r>
          </w:p>
        </w:tc>
        <w:tc>
          <w:tcPr>
            <w:tcW w:w="1393" w:type="dxa"/>
            <w:vAlign w:val="center"/>
          </w:tcPr>
          <w:p w14:paraId="6E190347" w14:textId="749C579E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bsolutely</w:t>
            </w:r>
          </w:p>
        </w:tc>
      </w:tr>
      <w:tr w:rsidR="009F6802" w:rsidRPr="004F1B36" w14:paraId="7CAB0915" w14:textId="509FA052" w:rsidTr="009F6802">
        <w:trPr>
          <w:trHeight w:val="473"/>
        </w:trPr>
        <w:tc>
          <w:tcPr>
            <w:tcW w:w="3780" w:type="dxa"/>
            <w:vAlign w:val="center"/>
          </w:tcPr>
          <w:p w14:paraId="1893E453" w14:textId="77777777" w:rsidR="009F6802" w:rsidRPr="004F1B36" w:rsidRDefault="009F6802" w:rsidP="0095530F">
            <w:pPr>
              <w:spacing w:before="60" w:after="60"/>
              <w:rPr>
                <w:rFonts w:cs="Arial"/>
                <w:sz w:val="20"/>
              </w:rPr>
            </w:pPr>
            <w:r w:rsidRPr="004F1B36">
              <w:rPr>
                <w:rFonts w:cs="Arial"/>
                <w:sz w:val="20"/>
              </w:rPr>
              <w:t>How would I rate the quality of their work?</w:t>
            </w:r>
          </w:p>
        </w:tc>
        <w:tc>
          <w:tcPr>
            <w:tcW w:w="1392" w:type="dxa"/>
            <w:vAlign w:val="center"/>
          </w:tcPr>
          <w:p w14:paraId="3D62B682" w14:textId="539BBA7F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o effort</w:t>
            </w:r>
          </w:p>
        </w:tc>
        <w:tc>
          <w:tcPr>
            <w:tcW w:w="1393" w:type="dxa"/>
            <w:vAlign w:val="center"/>
          </w:tcPr>
          <w:p w14:paraId="1029B19C" w14:textId="7E337B1D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honed it in</w:t>
            </w:r>
          </w:p>
        </w:tc>
        <w:tc>
          <w:tcPr>
            <w:tcW w:w="1392" w:type="dxa"/>
            <w:vAlign w:val="center"/>
          </w:tcPr>
          <w:p w14:paraId="61EC6A59" w14:textId="5E110F9F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ot too bad at all</w:t>
            </w:r>
          </w:p>
        </w:tc>
        <w:tc>
          <w:tcPr>
            <w:tcW w:w="1393" w:type="dxa"/>
            <w:vAlign w:val="center"/>
          </w:tcPr>
          <w:p w14:paraId="16D6486D" w14:textId="34F37008" w:rsidR="009F6802" w:rsidRPr="004F1B36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Excellent </w:t>
            </w:r>
          </w:p>
        </w:tc>
      </w:tr>
      <w:tr w:rsidR="009F6802" w:rsidRPr="004F1B36" w14:paraId="351837E2" w14:textId="35A540E2" w:rsidTr="009F6802">
        <w:trPr>
          <w:trHeight w:val="935"/>
        </w:trPr>
        <w:tc>
          <w:tcPr>
            <w:tcW w:w="3780" w:type="dxa"/>
            <w:vAlign w:val="center"/>
          </w:tcPr>
          <w:p w14:paraId="48886F07" w14:textId="77777777" w:rsidR="009F6802" w:rsidRPr="004F1B36" w:rsidRDefault="009F6802" w:rsidP="0095530F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Were they</w:t>
            </w:r>
            <w:r w:rsidRPr="004F1B36">
              <w:rPr>
                <w:rFonts w:cs="Arial"/>
                <w:sz w:val="20"/>
              </w:rPr>
              <w:t xml:space="preserve"> a good team player?  Did they listen to everyone’s ideas, share their own, and support everyone’s efforts?</w:t>
            </w:r>
          </w:p>
        </w:tc>
        <w:tc>
          <w:tcPr>
            <w:tcW w:w="1392" w:type="dxa"/>
            <w:vAlign w:val="center"/>
          </w:tcPr>
          <w:p w14:paraId="1E8A8D84" w14:textId="2B668D75" w:rsidR="009F6802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ot at all</w:t>
            </w:r>
          </w:p>
        </w:tc>
        <w:tc>
          <w:tcPr>
            <w:tcW w:w="1393" w:type="dxa"/>
            <w:vAlign w:val="center"/>
          </w:tcPr>
          <w:p w14:paraId="5A2439C0" w14:textId="538C11D0" w:rsidR="009F6802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ometimes a good team player</w:t>
            </w:r>
          </w:p>
        </w:tc>
        <w:tc>
          <w:tcPr>
            <w:tcW w:w="1392" w:type="dxa"/>
            <w:vAlign w:val="center"/>
          </w:tcPr>
          <w:p w14:paraId="5C07D797" w14:textId="212AC0F7" w:rsidR="009F6802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ost times a good team player</w:t>
            </w:r>
          </w:p>
        </w:tc>
        <w:tc>
          <w:tcPr>
            <w:tcW w:w="1393" w:type="dxa"/>
            <w:vAlign w:val="center"/>
          </w:tcPr>
          <w:p w14:paraId="1FB6FC4A" w14:textId="57FD646A" w:rsidR="009F6802" w:rsidRDefault="009F6802" w:rsidP="009F6802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erfect! I really want to work with this person again.</w:t>
            </w:r>
          </w:p>
        </w:tc>
      </w:tr>
    </w:tbl>
    <w:p w14:paraId="54B60FAA" w14:textId="77777777" w:rsidR="009F6802" w:rsidRPr="004F1B36" w:rsidRDefault="009F6802" w:rsidP="007B2A72">
      <w:pPr>
        <w:rPr>
          <w:rFonts w:cs="Arial"/>
          <w:b/>
          <w:sz w:val="20"/>
        </w:rPr>
      </w:pPr>
    </w:p>
    <w:sectPr w:rsidR="009F6802" w:rsidRPr="004F1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zI3MDYzMza1MLBU0lEKTi0uzszPAykwrgUAQY6oaSwAAAA="/>
  </w:docVars>
  <w:rsids>
    <w:rsidRoot w:val="007B2A72"/>
    <w:rsid w:val="0046264C"/>
    <w:rsid w:val="007331D9"/>
    <w:rsid w:val="007B2A72"/>
    <w:rsid w:val="009D502B"/>
    <w:rsid w:val="009F6802"/>
    <w:rsid w:val="00A77400"/>
    <w:rsid w:val="00B16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43844"/>
  <w15:chartTrackingRefBased/>
  <w15:docId w15:val="{C29DFEDE-31A9-48B8-ADD3-ECE2F0C60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A72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paragraph" w:styleId="Heading9">
    <w:name w:val="heading 9"/>
    <w:aliases w:val="Self Check Question"/>
    <w:basedOn w:val="Normal"/>
    <w:next w:val="Normal"/>
    <w:link w:val="Heading9Char"/>
    <w:qFormat/>
    <w:rsid w:val="007B2A72"/>
    <w:pPr>
      <w:keepNext/>
      <w:outlineLvl w:val="8"/>
    </w:pPr>
    <w:rPr>
      <w:rFonts w:ascii="Arial Bold" w:hAnsi="Arial Bold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aliases w:val="Self Check Question Char"/>
    <w:basedOn w:val="DefaultParagraphFont"/>
    <w:link w:val="Heading9"/>
    <w:rsid w:val="007B2A72"/>
    <w:rPr>
      <w:rFonts w:ascii="Arial Bold" w:eastAsia="Times New Roman" w:hAnsi="Arial Bold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7B2A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B2A72"/>
    <w:rPr>
      <w:rFonts w:ascii="Arial" w:eastAsia="Times New Roman" w:hAnsi="Arial" w:cs="Times New Roman"/>
      <w:sz w:val="24"/>
      <w:szCs w:val="20"/>
    </w:rPr>
  </w:style>
  <w:style w:type="paragraph" w:styleId="BodyText">
    <w:name w:val="Body Text"/>
    <w:basedOn w:val="Normal"/>
    <w:link w:val="BodyTextChar"/>
    <w:rsid w:val="007B2A7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B2A72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61</Words>
  <Characters>2059</Characters>
  <Application>Microsoft Office Word</Application>
  <DocSecurity>0</DocSecurity>
  <Lines>17</Lines>
  <Paragraphs>4</Paragraphs>
  <ScaleCrop>false</ScaleCrop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8</cp:revision>
  <dcterms:created xsi:type="dcterms:W3CDTF">2022-01-14T19:18:00Z</dcterms:created>
  <dcterms:modified xsi:type="dcterms:W3CDTF">2022-01-18T21:53:00Z</dcterms:modified>
</cp:coreProperties>
</file>